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3843C2" w14:textId="259AB74C" w:rsidR="00814AA6" w:rsidRPr="007E7ABE" w:rsidRDefault="00B058C2" w:rsidP="007E7ABE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7E7AB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057B6C">
        <w:rPr>
          <w:rFonts w:ascii="Times New Roman" w:hAnsi="Times New Roman" w:cs="Times New Roman"/>
          <w:sz w:val="24"/>
          <w:szCs w:val="24"/>
        </w:rPr>
        <w:t>Konvencionalne tehnike snimanja I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6E9E40ED" w:rsidR="00B058C2" w:rsidRPr="00B058C2" w:rsidRDefault="00A54670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</w:t>
            </w:r>
            <w:r w:rsidR="00B11993">
              <w:rPr>
                <w:rFonts w:ascii="Times New Roman" w:hAnsi="Times New Roman" w:cs="Times New Roman"/>
              </w:rPr>
              <w:t>eć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390730E1" w:rsidR="00B058C2" w:rsidRPr="00B058C2" w:rsidRDefault="002D4B18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vencionalne tehnike snimanja I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6A0FB959" w:rsidR="00B763EA" w:rsidRPr="00B058C2" w:rsidRDefault="009A609B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  <w:r w:rsidR="00B11993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8</w:t>
            </w:r>
            <w:r w:rsidR="00B11993">
              <w:rPr>
                <w:rFonts w:ascii="Times New Roman" w:hAnsi="Times New Roman" w:cs="Times New Roman"/>
              </w:rPr>
              <w:t>.2025</w:t>
            </w:r>
            <w:r w:rsidR="00B40AF3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92"/>
        <w:gridCol w:w="3828"/>
        <w:gridCol w:w="2972"/>
      </w:tblGrid>
      <w:tr w:rsidR="00EA459C" w:rsidRPr="007E7ABE" w14:paraId="6C399B13" w14:textId="77777777" w:rsidTr="00C04EDC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B38B457" w14:textId="0204D477" w:rsidR="00EA459C" w:rsidRPr="007E7ABE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d.Br</w:t>
            </w:r>
          </w:p>
        </w:tc>
        <w:tc>
          <w:tcPr>
            <w:tcW w:w="3828" w:type="dxa"/>
            <w:noWrap/>
            <w:hideMark/>
          </w:tcPr>
          <w:p w14:paraId="396B35D6" w14:textId="77777777" w:rsidR="00EA459C" w:rsidRPr="007E7ABE" w:rsidRDefault="00EA459C" w:rsidP="00EA459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j indexa</w:t>
            </w:r>
          </w:p>
        </w:tc>
        <w:tc>
          <w:tcPr>
            <w:tcW w:w="2972" w:type="dxa"/>
            <w:noWrap/>
            <w:hideMark/>
          </w:tcPr>
          <w:p w14:paraId="60FD307A" w14:textId="77777777" w:rsidR="00EA459C" w:rsidRPr="007E7ABE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ačna ocjena</w:t>
            </w:r>
          </w:p>
        </w:tc>
      </w:tr>
      <w:tr w:rsidR="007E7ABE" w:rsidRPr="007E7ABE" w14:paraId="59D087EA" w14:textId="77777777" w:rsidTr="007E7ABE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8FF112C" w14:textId="77777777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28" w:type="dxa"/>
            <w:noWrap/>
            <w:vAlign w:val="bottom"/>
          </w:tcPr>
          <w:p w14:paraId="6C42CD20" w14:textId="0F4614A1" w:rsidR="007E7ABE" w:rsidRPr="007E7ABE" w:rsidRDefault="00626007" w:rsidP="007E7ABE">
            <w:pPr>
              <w:tabs>
                <w:tab w:val="left" w:pos="87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5/22-R</w:t>
            </w:r>
          </w:p>
        </w:tc>
        <w:tc>
          <w:tcPr>
            <w:tcW w:w="2972" w:type="dxa"/>
            <w:noWrap/>
            <w:vAlign w:val="bottom"/>
          </w:tcPr>
          <w:p w14:paraId="59C44679" w14:textId="2BE88FC3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oložio/la</w:t>
            </w:r>
          </w:p>
        </w:tc>
      </w:tr>
      <w:tr w:rsidR="007E7ABE" w:rsidRPr="007E7ABE" w14:paraId="761DF494" w14:textId="77777777" w:rsidTr="007E7ABE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FFB14CB" w14:textId="77777777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28" w:type="dxa"/>
            <w:noWrap/>
            <w:vAlign w:val="bottom"/>
          </w:tcPr>
          <w:p w14:paraId="4E598217" w14:textId="47B11825" w:rsidR="007E7ABE" w:rsidRPr="007E7ABE" w:rsidRDefault="00626007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77/23-R</w:t>
            </w:r>
          </w:p>
        </w:tc>
        <w:tc>
          <w:tcPr>
            <w:tcW w:w="2972" w:type="dxa"/>
            <w:noWrap/>
            <w:vAlign w:val="bottom"/>
          </w:tcPr>
          <w:p w14:paraId="5AE09E18" w14:textId="12528C63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7E7ABE" w:rsidRPr="007E7ABE" w14:paraId="01312853" w14:textId="77777777" w:rsidTr="007E7ABE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63CC740" w14:textId="77777777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8" w:type="dxa"/>
            <w:noWrap/>
            <w:vAlign w:val="bottom"/>
          </w:tcPr>
          <w:p w14:paraId="14B4DB43" w14:textId="36224383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C654AF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794C5A4D" w14:textId="6D9D0166" w:rsidR="007E7ABE" w:rsidRPr="007E7ABE" w:rsidRDefault="00C654AF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7E7ABE" w:rsidRPr="007E7ABE" w14:paraId="67397E23" w14:textId="77777777" w:rsidTr="007E7ABE">
        <w:trPr>
          <w:trHeight w:val="283"/>
          <w:jc w:val="center"/>
        </w:trPr>
        <w:tc>
          <w:tcPr>
            <w:tcW w:w="992" w:type="dxa"/>
            <w:noWrap/>
          </w:tcPr>
          <w:p w14:paraId="5EB7A6DE" w14:textId="269E357E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28" w:type="dxa"/>
            <w:noWrap/>
            <w:vAlign w:val="bottom"/>
          </w:tcPr>
          <w:p w14:paraId="46897F98" w14:textId="39334901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7</w:t>
            </w:r>
            <w:r w:rsidR="0061019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23F0C81B" w14:textId="17775A61" w:rsidR="007E7ABE" w:rsidRPr="007E7ABE" w:rsidRDefault="0061019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7E7ABE" w:rsidRPr="007E7ABE" w14:paraId="4BB232F1" w14:textId="77777777" w:rsidTr="007E7ABE">
        <w:trPr>
          <w:trHeight w:val="283"/>
          <w:jc w:val="center"/>
        </w:trPr>
        <w:tc>
          <w:tcPr>
            <w:tcW w:w="992" w:type="dxa"/>
            <w:noWrap/>
          </w:tcPr>
          <w:p w14:paraId="4A0097D7" w14:textId="1E76F233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28" w:type="dxa"/>
            <w:noWrap/>
            <w:vAlign w:val="bottom"/>
          </w:tcPr>
          <w:p w14:paraId="13CDE60E" w14:textId="54F96526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000E6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5CFF5D7C" w14:textId="06AACCB1" w:rsidR="007E7ABE" w:rsidRPr="007E7ABE" w:rsidRDefault="006000E6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(devet)</w:t>
            </w:r>
          </w:p>
        </w:tc>
      </w:tr>
      <w:tr w:rsidR="007E7ABE" w:rsidRPr="007E7ABE" w14:paraId="3F02613C" w14:textId="77777777" w:rsidTr="007E7ABE">
        <w:trPr>
          <w:trHeight w:val="283"/>
          <w:jc w:val="center"/>
        </w:trPr>
        <w:tc>
          <w:tcPr>
            <w:tcW w:w="992" w:type="dxa"/>
            <w:noWrap/>
          </w:tcPr>
          <w:p w14:paraId="642D47D1" w14:textId="359BCB71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28" w:type="dxa"/>
            <w:noWrap/>
            <w:vAlign w:val="bottom"/>
          </w:tcPr>
          <w:p w14:paraId="382918B5" w14:textId="24ECA038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000E6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1BA5B44B" w14:textId="6B2A840C" w:rsidR="007E7ABE" w:rsidRPr="007E7ABE" w:rsidRDefault="00E87E67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7E7ABE" w:rsidRPr="007E7ABE" w14:paraId="320005BE" w14:textId="77777777" w:rsidTr="007E7ABE">
        <w:trPr>
          <w:trHeight w:val="283"/>
          <w:jc w:val="center"/>
        </w:trPr>
        <w:tc>
          <w:tcPr>
            <w:tcW w:w="992" w:type="dxa"/>
            <w:noWrap/>
          </w:tcPr>
          <w:p w14:paraId="1FDE675C" w14:textId="34D87888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28" w:type="dxa"/>
            <w:noWrap/>
            <w:vAlign w:val="bottom"/>
          </w:tcPr>
          <w:p w14:paraId="322FE5A7" w14:textId="216476E4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157</w:t>
            </w:r>
            <w:r w:rsidR="00E87E6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/23-R</w:t>
            </w:r>
          </w:p>
        </w:tc>
        <w:tc>
          <w:tcPr>
            <w:tcW w:w="2972" w:type="dxa"/>
            <w:noWrap/>
            <w:vAlign w:val="bottom"/>
          </w:tcPr>
          <w:p w14:paraId="7289F81B" w14:textId="274FEA4C" w:rsidR="007E7ABE" w:rsidRPr="007E7ABE" w:rsidRDefault="007E7ABE" w:rsidP="007E7A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ABE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</w:tbl>
    <w:p w14:paraId="1DF2CC16" w14:textId="15630CFF" w:rsidR="001C248F" w:rsidRDefault="001C248F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F65134" w14:textId="6B960510" w:rsidR="00EA459C" w:rsidRDefault="00EA459C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3E3A67" w14:textId="74C86B18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165B5219" w14:textId="77777777" w:rsidR="00B44FB8" w:rsidRDefault="00B44FB8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77777777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44E3C0B6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9A609B">
        <w:rPr>
          <w:rFonts w:ascii="Times New Roman" w:hAnsi="Times New Roman" w:cs="Times New Roman"/>
          <w:b/>
          <w:bCs/>
          <w:sz w:val="24"/>
          <w:szCs w:val="24"/>
        </w:rPr>
        <w:t>27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9A609B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2F038" w14:textId="77777777" w:rsidR="00AC7621" w:rsidRDefault="00AC7621" w:rsidP="00B058C2">
      <w:pPr>
        <w:spacing w:after="0" w:line="240" w:lineRule="auto"/>
      </w:pPr>
      <w:r>
        <w:separator/>
      </w:r>
    </w:p>
  </w:endnote>
  <w:endnote w:type="continuationSeparator" w:id="0">
    <w:p w14:paraId="3BC33B78" w14:textId="77777777" w:rsidR="00AC7621" w:rsidRDefault="00AC7621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FDCD7" w14:textId="77777777" w:rsidR="00AC7621" w:rsidRDefault="00AC7621" w:rsidP="00B058C2">
      <w:pPr>
        <w:spacing w:after="0" w:line="240" w:lineRule="auto"/>
      </w:pPr>
      <w:r>
        <w:separator/>
      </w:r>
    </w:p>
  </w:footnote>
  <w:footnote w:type="continuationSeparator" w:id="0">
    <w:p w14:paraId="5BF83251" w14:textId="77777777" w:rsidR="00AC7621" w:rsidRDefault="00AC7621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2FF6"/>
    <w:rsid w:val="0007569C"/>
    <w:rsid w:val="0011327E"/>
    <w:rsid w:val="00145781"/>
    <w:rsid w:val="00157E61"/>
    <w:rsid w:val="001632CB"/>
    <w:rsid w:val="001979AB"/>
    <w:rsid w:val="001B67A1"/>
    <w:rsid w:val="001C248F"/>
    <w:rsid w:val="00276F58"/>
    <w:rsid w:val="002A4893"/>
    <w:rsid w:val="002D4B18"/>
    <w:rsid w:val="0034324F"/>
    <w:rsid w:val="00350A2F"/>
    <w:rsid w:val="003C1B13"/>
    <w:rsid w:val="0040596A"/>
    <w:rsid w:val="00406F80"/>
    <w:rsid w:val="0042507E"/>
    <w:rsid w:val="00484915"/>
    <w:rsid w:val="00485F76"/>
    <w:rsid w:val="00560F11"/>
    <w:rsid w:val="006000E6"/>
    <w:rsid w:val="00601E58"/>
    <w:rsid w:val="0061019E"/>
    <w:rsid w:val="00626007"/>
    <w:rsid w:val="00636724"/>
    <w:rsid w:val="006A3864"/>
    <w:rsid w:val="00725544"/>
    <w:rsid w:val="007E7ABE"/>
    <w:rsid w:val="00814AA6"/>
    <w:rsid w:val="0085601F"/>
    <w:rsid w:val="00864548"/>
    <w:rsid w:val="009169B7"/>
    <w:rsid w:val="00973EB1"/>
    <w:rsid w:val="00985A93"/>
    <w:rsid w:val="009A609B"/>
    <w:rsid w:val="00A02665"/>
    <w:rsid w:val="00A429BC"/>
    <w:rsid w:val="00A54670"/>
    <w:rsid w:val="00A60F89"/>
    <w:rsid w:val="00AC7621"/>
    <w:rsid w:val="00B058C2"/>
    <w:rsid w:val="00B11993"/>
    <w:rsid w:val="00B40AF3"/>
    <w:rsid w:val="00B44FB8"/>
    <w:rsid w:val="00B70B27"/>
    <w:rsid w:val="00B763EA"/>
    <w:rsid w:val="00B767AE"/>
    <w:rsid w:val="00B9376F"/>
    <w:rsid w:val="00BF771C"/>
    <w:rsid w:val="00C04EDC"/>
    <w:rsid w:val="00C32156"/>
    <w:rsid w:val="00C654AF"/>
    <w:rsid w:val="00C824DE"/>
    <w:rsid w:val="00CD2F57"/>
    <w:rsid w:val="00CD67FE"/>
    <w:rsid w:val="00D13E2F"/>
    <w:rsid w:val="00D9645D"/>
    <w:rsid w:val="00E77150"/>
    <w:rsid w:val="00E87E67"/>
    <w:rsid w:val="00EA459C"/>
    <w:rsid w:val="00EB29FD"/>
    <w:rsid w:val="00F07913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2</cp:revision>
  <cp:lastPrinted>2022-02-02T13:29:00Z</cp:lastPrinted>
  <dcterms:created xsi:type="dcterms:W3CDTF">2025-01-28T09:27:00Z</dcterms:created>
  <dcterms:modified xsi:type="dcterms:W3CDTF">2025-08-27T10:18:00Z</dcterms:modified>
</cp:coreProperties>
</file>